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E84BB" w14:textId="4BD7F00D" w:rsidR="00C1195D" w:rsidRDefault="00C1195D">
      <w:r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620ED5A" wp14:editId="3CB9EFEC">
                <wp:simplePos x="0" y="0"/>
                <wp:positionH relativeFrom="column">
                  <wp:posOffset>-870107</wp:posOffset>
                </wp:positionH>
                <wp:positionV relativeFrom="paragraph">
                  <wp:posOffset>-899795</wp:posOffset>
                </wp:positionV>
                <wp:extent cx="7505065" cy="1584960"/>
                <wp:effectExtent l="0" t="0" r="19685" b="15240"/>
                <wp:wrapNone/>
                <wp:docPr id="5" name="Groupe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05065" cy="1584960"/>
                          <a:chOff x="0" y="0"/>
                          <a:chExt cx="7505065" cy="1584960"/>
                        </a:xfrm>
                      </wpg:grpSpPr>
                      <wps:wsp>
                        <wps:cNvPr id="3" name="Zone de texte 3"/>
                        <wps:cNvSpPr txBox="1"/>
                        <wps:spPr>
                          <a:xfrm>
                            <a:off x="0" y="0"/>
                            <a:ext cx="7505065" cy="1584960"/>
                          </a:xfrm>
                          <a:prstGeom prst="rect">
                            <a:avLst/>
                          </a:prstGeom>
                          <a:ln/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152E6B" w14:textId="15A48024" w:rsidR="00C1195D" w:rsidRDefault="00C1195D" w:rsidP="00C1195D">
                              <w:pPr>
                                <w:pStyle w:val="Titre"/>
                                <w:spacing w:before="360"/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C1195D">
                                <w:rPr>
                                  <w:rFonts w:ascii="Times New Roman" w:hAnsi="Times New Roman" w:cs="Times New Roman"/>
                                </w:rPr>
                                <w:t>HL</w:t>
                              </w:r>
                            </w:p>
                            <w:p w14:paraId="62D4A7C3" w14:textId="77777777" w:rsidR="00C1195D" w:rsidRPr="00C1195D" w:rsidRDefault="00C1195D" w:rsidP="00C1195D"/>
                            <w:p w14:paraId="5C12BB40" w14:textId="32C12E2C" w:rsidR="00840AB4" w:rsidRPr="00840AB4" w:rsidRDefault="00840AB4" w:rsidP="00C1195D">
                              <w:pPr>
                                <w:pStyle w:val="Titre"/>
                                <w:jc w:val="center"/>
                                <w:rPr>
                                  <w:i/>
                                  <w:iCs/>
                                </w:rPr>
                              </w:pPr>
                              <w:r w:rsidRPr="00840AB4">
                                <w:rPr>
                                  <w:i/>
                                  <w:iCs/>
                                </w:rPr>
                                <w:t>Henry Letelli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3479470" y="273132"/>
                            <a:ext cx="539750" cy="43878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20ED5A" id="Groupe 5" o:spid="_x0000_s1026" style="position:absolute;left:0;text-align:left;margin-left:-68.5pt;margin-top:-70.85pt;width:590.95pt;height:124.8pt;z-index:251660288" coordsize="75050,158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3" o:spid="_x0000_s1027" type="#_x0000_t202" style="position:absolute;width:75050;height:158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" fillcolor="#a5a5a5 [3206]" strokecolor="white [3201]" strokeweight="1.5pt">
                  <v:textbox>
                    <w:txbxContent>
                      <w:p w14:paraId="38152E6B" w14:textId="15A48024" w:rsidR="00C1195D" w:rsidRDefault="00C1195D" w:rsidP="00C1195D">
                        <w:pPr>
                          <w:pStyle w:val="Titre"/>
                          <w:spacing w:before="360"/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C1195D">
                          <w:rPr>
                            <w:rFonts w:ascii="Times New Roman" w:hAnsi="Times New Roman" w:cs="Times New Roman"/>
                          </w:rPr>
                          <w:t>HL</w:t>
                        </w:r>
                      </w:p>
                      <w:p w14:paraId="62D4A7C3" w14:textId="77777777" w:rsidR="00C1195D" w:rsidRPr="00C1195D" w:rsidRDefault="00C1195D" w:rsidP="00C1195D"/>
                      <w:p w14:paraId="5C12BB40" w14:textId="32C12E2C" w:rsidR="00840AB4" w:rsidRPr="00840AB4" w:rsidRDefault="00840AB4" w:rsidP="00C1195D">
                        <w:pPr>
                          <w:pStyle w:val="Titre"/>
                          <w:jc w:val="center"/>
                          <w:rPr>
                            <w:i/>
                            <w:iCs/>
                          </w:rPr>
                        </w:pPr>
                        <w:r w:rsidRPr="00840AB4">
                          <w:rPr>
                            <w:i/>
                            <w:iCs/>
                          </w:rPr>
                          <w:t>Henry Letellier</w:t>
                        </w:r>
                      </w:p>
                    </w:txbxContent>
                  </v:textbox>
                </v:shape>
                <v:rect id="Rectangle 4" o:spid="_x0000_s1028" style="position:absolute;left:34794;top:2731;width:5398;height:4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/v:group>
            </w:pict>
          </mc:Fallback>
        </mc:AlternateContent>
      </w:r>
    </w:p>
    <w:p w14:paraId="4884AA68" w14:textId="47A6228E" w:rsidR="00C1195D" w:rsidRDefault="00C1195D"/>
    <w:p w14:paraId="629909B6" w14:textId="77C19577" w:rsidR="00C1195D" w:rsidRDefault="00C1195D"/>
    <w:p w14:paraId="0C090736" w14:textId="41310FE3" w:rsidR="00C1195D" w:rsidRDefault="002E5476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22CA15" wp14:editId="1C5FADB1">
                <wp:simplePos x="0" y="0"/>
                <wp:positionH relativeFrom="page">
                  <wp:posOffset>55659</wp:posOffset>
                </wp:positionH>
                <wp:positionV relativeFrom="paragraph">
                  <wp:posOffset>140832</wp:posOffset>
                </wp:positionV>
                <wp:extent cx="5034816" cy="3197280"/>
                <wp:effectExtent l="0" t="0" r="13970" b="22225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4816" cy="3197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3C438A" w14:textId="21BBC2FF" w:rsidR="00FF44BC" w:rsidRPr="0088547B" w:rsidRDefault="006E474A" w:rsidP="0088547B">
                            <w:pPr>
                              <w:pStyle w:val="Titre"/>
                            </w:pPr>
                            <w:r w:rsidRPr="0088547B">
                              <w:t>Profil personnel :</w:t>
                            </w:r>
                          </w:p>
                          <w:p w14:paraId="1EEBB8EB" w14:textId="12FC2691" w:rsidR="006E474A" w:rsidRDefault="006E474A" w:rsidP="0088547B">
                            <w:pPr>
                              <w:jc w:val="left"/>
                            </w:pPr>
                            <w:r>
                              <w:t>Je suis une personne autonome, dynamiqu</w:t>
                            </w:r>
                            <w:r w:rsidR="007F5BE0">
                              <w:t xml:space="preserve">e et </w:t>
                            </w:r>
                            <w:r>
                              <w:t>polyvalent</w:t>
                            </w:r>
                            <w:r w:rsidRPr="006E474A">
                              <w:t xml:space="preserve">e. J'ai chanté </w:t>
                            </w:r>
                            <w:r w:rsidR="007F5BE0">
                              <w:t>d</w:t>
                            </w:r>
                            <w:r w:rsidR="00684973">
                              <w:t>u</w:t>
                            </w:r>
                            <w:r w:rsidR="007F5BE0">
                              <w:t xml:space="preserve"> </w:t>
                            </w:r>
                            <w:r w:rsidR="00684973">
                              <w:t>Mozart</w:t>
                            </w:r>
                            <w:r w:rsidR="007F5BE0">
                              <w:t xml:space="preserve">, du </w:t>
                            </w:r>
                            <w:r w:rsidR="00684973">
                              <w:t>Haendel, la passion selon Saint Jean, La passion selon Saint Mattieu à la chorales du petit cœur d’enfant d’île de France, à Levallois.</w:t>
                            </w:r>
                            <w:r w:rsidRPr="006E474A">
                              <w:t xml:space="preserve"> J'ai été scout d’Europe, à la première Courbevoie. J'ai fait plusieurs stages de programmation au portes ouverte d'Epitech. J'ai fait quelques stages sur un lieu de tournage.</w:t>
                            </w:r>
                          </w:p>
                          <w:p w14:paraId="6E60540D" w14:textId="00856C97" w:rsidR="0088547B" w:rsidRDefault="0088547B" w:rsidP="0088547B">
                            <w:pPr>
                              <w:jc w:val="left"/>
                            </w:pPr>
                          </w:p>
                          <w:p w14:paraId="314CB0EB" w14:textId="77777777" w:rsidR="0088547B" w:rsidRDefault="0088547B" w:rsidP="0088547B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left"/>
                            </w:pPr>
                            <w:r>
                              <w:t>Je suis un élève passionné par la programmation qui aide quand nécessaire.</w:t>
                            </w:r>
                          </w:p>
                          <w:p w14:paraId="662BEFA3" w14:textId="77777777" w:rsidR="0088547B" w:rsidRDefault="0088547B" w:rsidP="0088547B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left"/>
                            </w:pPr>
                            <w:r>
                              <w:t>J'ai aidé un professeur de français en codant un site tutoriel sur comment trouver et installer des polices pour les dyslexiques.</w:t>
                            </w:r>
                          </w:p>
                          <w:p w14:paraId="3E95349E" w14:textId="77777777" w:rsidR="0088547B" w:rsidRDefault="0088547B" w:rsidP="0088547B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left"/>
                            </w:pPr>
                            <w:r>
                              <w:t>J'ai appris différent langages informatiques fréquemment utilisés.</w:t>
                            </w:r>
                          </w:p>
                          <w:p w14:paraId="7D105EDF" w14:textId="77777777" w:rsidR="0088547B" w:rsidRDefault="0088547B" w:rsidP="0088547B">
                            <w:pPr>
                              <w:pStyle w:val="Paragraphedeliste"/>
                              <w:numPr>
                                <w:ilvl w:val="0"/>
                                <w:numId w:val="2"/>
                              </w:numPr>
                              <w:jc w:val="left"/>
                            </w:pPr>
                            <w:r>
                              <w:t>Je suis né dans une famille bilingue pluriculturelle qui m'ont enseigné l'Anglais et le Français.</w:t>
                            </w:r>
                          </w:p>
                          <w:p w14:paraId="19A385B2" w14:textId="77777777" w:rsidR="0088547B" w:rsidRDefault="0088547B" w:rsidP="0088547B">
                            <w:pPr>
                              <w:jc w:val="lef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2CA15" id="Zone de texte 6" o:spid="_x0000_s1029" type="#_x0000_t202" style="position:absolute;left:0;text-align:left;margin-left:4.4pt;margin-top:11.1pt;width:396.45pt;height:251.7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" fillcolor="white [3201]" strokeweight=".5pt">
                <v:textbox>
                  <w:txbxContent>
                    <w:p w14:paraId="013C438A" w14:textId="21BBC2FF" w:rsidR="00FF44BC" w:rsidRPr="0088547B" w:rsidRDefault="006E474A" w:rsidP="0088547B">
                      <w:pPr>
                        <w:pStyle w:val="Titre"/>
                      </w:pPr>
                      <w:r w:rsidRPr="0088547B">
                        <w:t>Profil personnel :</w:t>
                      </w:r>
                    </w:p>
                    <w:p w14:paraId="1EEBB8EB" w14:textId="12FC2691" w:rsidR="006E474A" w:rsidRDefault="006E474A" w:rsidP="0088547B">
                      <w:pPr>
                        <w:jc w:val="left"/>
                      </w:pPr>
                      <w:r>
                        <w:t>Je suis une personne autonome, dynamiqu</w:t>
                      </w:r>
                      <w:r w:rsidR="007F5BE0">
                        <w:t xml:space="preserve">e et </w:t>
                      </w:r>
                      <w:r>
                        <w:t>polyvalent</w:t>
                      </w:r>
                      <w:r w:rsidRPr="006E474A">
                        <w:t xml:space="preserve">e. J'ai chanté </w:t>
                      </w:r>
                      <w:r w:rsidR="007F5BE0">
                        <w:t>d</w:t>
                      </w:r>
                      <w:r w:rsidR="00684973">
                        <w:t>u</w:t>
                      </w:r>
                      <w:r w:rsidR="007F5BE0">
                        <w:t xml:space="preserve"> </w:t>
                      </w:r>
                      <w:r w:rsidR="00684973">
                        <w:t>Mozart</w:t>
                      </w:r>
                      <w:r w:rsidR="007F5BE0">
                        <w:t xml:space="preserve">, du </w:t>
                      </w:r>
                      <w:r w:rsidR="00684973">
                        <w:t>Haendel, la passion selon Saint Jean, La passion selon Saint Mattieu à la chorales du petit cœur d’enfant d’île de France, à Levallois.</w:t>
                      </w:r>
                      <w:r w:rsidRPr="006E474A">
                        <w:t xml:space="preserve"> J'ai été scout d’Europe, à la première Courbevoie. J'ai fait plusieurs stages de programmation au portes ouverte d'Epitech. J'ai fait quelques stages sur un lieu de tournage.</w:t>
                      </w:r>
                    </w:p>
                    <w:p w14:paraId="6E60540D" w14:textId="00856C97" w:rsidR="0088547B" w:rsidRDefault="0088547B" w:rsidP="0088547B">
                      <w:pPr>
                        <w:jc w:val="left"/>
                      </w:pPr>
                    </w:p>
                    <w:p w14:paraId="314CB0EB" w14:textId="77777777" w:rsidR="0088547B" w:rsidRDefault="0088547B" w:rsidP="0088547B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left"/>
                      </w:pPr>
                      <w:r>
                        <w:t>Je suis un élève passionné par la programmation qui aide quand nécessaire.</w:t>
                      </w:r>
                    </w:p>
                    <w:p w14:paraId="662BEFA3" w14:textId="77777777" w:rsidR="0088547B" w:rsidRDefault="0088547B" w:rsidP="0088547B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left"/>
                      </w:pPr>
                      <w:r>
                        <w:t>J'ai aidé un professeur de français en codant un site tutoriel sur comment trouver et installer des polices pour les dyslexiques.</w:t>
                      </w:r>
                    </w:p>
                    <w:p w14:paraId="3E95349E" w14:textId="77777777" w:rsidR="0088547B" w:rsidRDefault="0088547B" w:rsidP="0088547B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left"/>
                      </w:pPr>
                      <w:r>
                        <w:t>J'ai appris différent langages informatiques fréquemment utilisés.</w:t>
                      </w:r>
                    </w:p>
                    <w:p w14:paraId="7D105EDF" w14:textId="77777777" w:rsidR="0088547B" w:rsidRDefault="0088547B" w:rsidP="0088547B">
                      <w:pPr>
                        <w:pStyle w:val="Paragraphedeliste"/>
                        <w:numPr>
                          <w:ilvl w:val="0"/>
                          <w:numId w:val="2"/>
                        </w:numPr>
                        <w:jc w:val="left"/>
                      </w:pPr>
                      <w:r>
                        <w:t>Je suis né dans une famille bilingue pluriculturelle qui m'ont enseigné l'Anglais et le Français.</w:t>
                      </w:r>
                    </w:p>
                    <w:p w14:paraId="19A385B2" w14:textId="77777777" w:rsidR="0088547B" w:rsidRDefault="0088547B" w:rsidP="0088547B">
                      <w:pPr>
                        <w:jc w:val="lef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F44BC"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377286" wp14:editId="215A206D">
                <wp:simplePos x="0" y="0"/>
                <wp:positionH relativeFrom="column">
                  <wp:posOffset>4188559</wp:posOffset>
                </wp:positionH>
                <wp:positionV relativeFrom="paragraph">
                  <wp:posOffset>141968</wp:posOffset>
                </wp:positionV>
                <wp:extent cx="2434664" cy="1692234"/>
                <wp:effectExtent l="0" t="0" r="22860" b="2286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4664" cy="16922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75FAE2" w14:textId="4A4323DA" w:rsidR="00F307B1" w:rsidRDefault="00F307B1" w:rsidP="0088547B">
                            <w:pPr>
                              <w:pStyle w:val="Titre"/>
                              <w:jc w:val="left"/>
                            </w:pPr>
                            <w:r>
                              <w:t>Me contacter</w:t>
                            </w:r>
                          </w:p>
                          <w:p w14:paraId="220F225E" w14:textId="42E2B63C" w:rsidR="00FF44BC" w:rsidRDefault="00F307B1" w:rsidP="0088547B">
                            <w:pPr>
                              <w:jc w:val="left"/>
                            </w:pPr>
                            <w:proofErr w:type="gramStart"/>
                            <w:r w:rsidRPr="00F307B1">
                              <w:rPr>
                                <w:b/>
                                <w:bCs/>
                              </w:rPr>
                              <w:t>E-mail</w:t>
                            </w:r>
                            <w:proofErr w:type="gramEnd"/>
                            <w:r w:rsidRPr="00F307B1">
                              <w:rPr>
                                <w:b/>
                                <w:bCs/>
                              </w:rPr>
                              <w:t> :</w:t>
                            </w:r>
                            <w:r>
                              <w:t xml:space="preserve"> </w:t>
                            </w:r>
                            <w:hyperlink r:id="rId5" w:history="1">
                              <w:r w:rsidRPr="0086726D">
                                <w:rPr>
                                  <w:rStyle w:val="Lienhypertexte"/>
                                </w:rPr>
                                <w:t>letellier.henry@gmail.com</w:t>
                              </w:r>
                            </w:hyperlink>
                          </w:p>
                          <w:p w14:paraId="4B9FE46C" w14:textId="495B748C" w:rsidR="00F307B1" w:rsidRDefault="00F307B1" w:rsidP="0088547B">
                            <w:pPr>
                              <w:jc w:val="left"/>
                            </w:pPr>
                            <w:r w:rsidRPr="00F307B1">
                              <w:rPr>
                                <w:b/>
                                <w:bCs/>
                              </w:rPr>
                              <w:t>Téléphone :</w:t>
                            </w:r>
                            <w:r>
                              <w:t xml:space="preserve"> 07 82 84 01 84</w:t>
                            </w:r>
                          </w:p>
                          <w:p w14:paraId="66672A11" w14:textId="15871A77" w:rsidR="00F307B1" w:rsidRDefault="00F307B1" w:rsidP="0088547B">
                            <w:pPr>
                              <w:jc w:val="left"/>
                            </w:pPr>
                            <w:r w:rsidRPr="00F307B1">
                              <w:rPr>
                                <w:b/>
                                <w:bCs/>
                              </w:rPr>
                              <w:t>Adresse :</w:t>
                            </w:r>
                            <w:r>
                              <w:t xml:space="preserve"> 27 rue Jean Moulin, 92400, Courbevo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377286" id="Zone de texte 7" o:spid="_x0000_s1030" type="#_x0000_t202" style="position:absolute;left:0;text-align:left;margin-left:329.8pt;margin-top:11.2pt;width:191.7pt;height:133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" fillcolor="white [3201]" strokeweight=".5pt">
                <v:textbox>
                  <w:txbxContent>
                    <w:p w14:paraId="0E75FAE2" w14:textId="4A4323DA" w:rsidR="00F307B1" w:rsidRDefault="00F307B1" w:rsidP="0088547B">
                      <w:pPr>
                        <w:pStyle w:val="Titre"/>
                        <w:jc w:val="left"/>
                      </w:pPr>
                      <w:r>
                        <w:t>Me contacter</w:t>
                      </w:r>
                    </w:p>
                    <w:p w14:paraId="220F225E" w14:textId="42E2B63C" w:rsidR="00FF44BC" w:rsidRDefault="00F307B1" w:rsidP="0088547B">
                      <w:pPr>
                        <w:jc w:val="left"/>
                      </w:pPr>
                      <w:proofErr w:type="gramStart"/>
                      <w:r w:rsidRPr="00F307B1">
                        <w:rPr>
                          <w:b/>
                          <w:bCs/>
                        </w:rPr>
                        <w:t>E-mail</w:t>
                      </w:r>
                      <w:proofErr w:type="gramEnd"/>
                      <w:r w:rsidRPr="00F307B1">
                        <w:rPr>
                          <w:b/>
                          <w:bCs/>
                        </w:rPr>
                        <w:t> :</w:t>
                      </w:r>
                      <w:r>
                        <w:t xml:space="preserve"> </w:t>
                      </w:r>
                      <w:hyperlink r:id="rId6" w:history="1">
                        <w:r w:rsidRPr="0086726D">
                          <w:rPr>
                            <w:rStyle w:val="Lienhypertexte"/>
                          </w:rPr>
                          <w:t>letellier.henry@gmail.com</w:t>
                        </w:r>
                      </w:hyperlink>
                    </w:p>
                    <w:p w14:paraId="4B9FE46C" w14:textId="495B748C" w:rsidR="00F307B1" w:rsidRDefault="00F307B1" w:rsidP="0088547B">
                      <w:pPr>
                        <w:jc w:val="left"/>
                      </w:pPr>
                      <w:r w:rsidRPr="00F307B1">
                        <w:rPr>
                          <w:b/>
                          <w:bCs/>
                        </w:rPr>
                        <w:t>Téléphone :</w:t>
                      </w:r>
                      <w:r>
                        <w:t xml:space="preserve"> 07 82 84 01 84</w:t>
                      </w:r>
                    </w:p>
                    <w:p w14:paraId="66672A11" w14:textId="15871A77" w:rsidR="00F307B1" w:rsidRDefault="00F307B1" w:rsidP="0088547B">
                      <w:pPr>
                        <w:jc w:val="left"/>
                      </w:pPr>
                      <w:r w:rsidRPr="00F307B1">
                        <w:rPr>
                          <w:b/>
                          <w:bCs/>
                        </w:rPr>
                        <w:t>Adresse :</w:t>
                      </w:r>
                      <w:r>
                        <w:t xml:space="preserve"> 27 rue Jean Moulin, 92400, Courbevoie</w:t>
                      </w:r>
                    </w:p>
                  </w:txbxContent>
                </v:textbox>
              </v:shape>
            </w:pict>
          </mc:Fallback>
        </mc:AlternateContent>
      </w:r>
    </w:p>
    <w:p w14:paraId="5EE79E0B" w14:textId="1BAD9C33" w:rsidR="00C1195D" w:rsidRDefault="00C1195D"/>
    <w:p w14:paraId="7E10BA49" w14:textId="7A2F9E87" w:rsidR="00C1195D" w:rsidRDefault="00C1195D"/>
    <w:p w14:paraId="1C9831D1" w14:textId="77777777" w:rsidR="00C1195D" w:rsidRDefault="00C1195D"/>
    <w:p w14:paraId="6313191D" w14:textId="77777777" w:rsidR="00C1195D" w:rsidRDefault="00C1195D"/>
    <w:p w14:paraId="088D5BCD" w14:textId="77777777" w:rsidR="00C1195D" w:rsidRDefault="00C1195D"/>
    <w:p w14:paraId="675FB9B7" w14:textId="44360999" w:rsidR="0070443F" w:rsidRDefault="0070443F"/>
    <w:p w14:paraId="681B1CC1" w14:textId="1C6925FD" w:rsidR="00C1195D" w:rsidRDefault="00C1195D"/>
    <w:p w14:paraId="08E32D2F" w14:textId="0E49287D" w:rsidR="00C1195D" w:rsidRDefault="00C1195D"/>
    <w:p w14:paraId="27A2F0AB" w14:textId="7ECD725F" w:rsidR="00C1195D" w:rsidRDefault="00C1195D"/>
    <w:p w14:paraId="2696A72E" w14:textId="2710F8CB" w:rsidR="00C1195D" w:rsidRDefault="00FF44B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2546CE" wp14:editId="7A6666C1">
                <wp:simplePos x="0" y="0"/>
                <wp:positionH relativeFrom="column">
                  <wp:posOffset>4188782</wp:posOffset>
                </wp:positionH>
                <wp:positionV relativeFrom="paragraph">
                  <wp:posOffset>63788</wp:posOffset>
                </wp:positionV>
                <wp:extent cx="2428504" cy="1520041"/>
                <wp:effectExtent l="0" t="0" r="10160" b="2349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504" cy="15200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0801E3" w14:textId="40A9B167" w:rsidR="00FF44BC" w:rsidRDefault="00F307B1" w:rsidP="0088547B">
                            <w:pPr>
                              <w:pStyle w:val="Titre"/>
                              <w:jc w:val="left"/>
                            </w:pPr>
                            <w:r>
                              <w:t>Compétences</w:t>
                            </w:r>
                          </w:p>
                          <w:p w14:paraId="490794C2" w14:textId="42EDA6F7" w:rsidR="00F307B1" w:rsidRDefault="00F307B1" w:rsidP="0088547B">
                            <w:pPr>
                              <w:pStyle w:val="Paragraphedeliste"/>
                              <w:numPr>
                                <w:ilvl w:val="0"/>
                                <w:numId w:val="1"/>
                              </w:numPr>
                              <w:jc w:val="left"/>
                            </w:pPr>
                            <w:r>
                              <w:t>Plusieurs stages de programmation</w:t>
                            </w:r>
                          </w:p>
                          <w:p w14:paraId="322B1C49" w14:textId="3EF2CBF4" w:rsidR="00F307B1" w:rsidRDefault="00F307B1" w:rsidP="0088547B">
                            <w:pPr>
                              <w:pStyle w:val="Paragraphedeliste"/>
                              <w:numPr>
                                <w:ilvl w:val="0"/>
                                <w:numId w:val="1"/>
                              </w:numPr>
                              <w:jc w:val="left"/>
                            </w:pPr>
                            <w:r>
                              <w:t>Suit un parcours scientifique</w:t>
                            </w:r>
                          </w:p>
                          <w:p w14:paraId="038715DA" w14:textId="713CED3B" w:rsidR="00F307B1" w:rsidRDefault="00F307B1" w:rsidP="0088547B">
                            <w:pPr>
                              <w:pStyle w:val="Paragraphedeliste"/>
                              <w:numPr>
                                <w:ilvl w:val="0"/>
                                <w:numId w:val="1"/>
                              </w:numPr>
                              <w:jc w:val="left"/>
                            </w:pPr>
                            <w:r>
                              <w:t>Aime la littérature</w:t>
                            </w:r>
                          </w:p>
                          <w:p w14:paraId="4965DCA1" w14:textId="48C1E0DB" w:rsidR="00F307B1" w:rsidRDefault="00F307B1" w:rsidP="0088547B">
                            <w:pPr>
                              <w:pStyle w:val="Paragraphedeliste"/>
                              <w:numPr>
                                <w:ilvl w:val="0"/>
                                <w:numId w:val="1"/>
                              </w:numPr>
                              <w:jc w:val="left"/>
                            </w:pPr>
                            <w:r>
                              <w:t>Va souvent au ciné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546CE" id="Zone de texte 8" o:spid="_x0000_s1031" type="#_x0000_t202" style="position:absolute;left:0;text-align:left;margin-left:329.85pt;margin-top:5pt;width:191.2pt;height:119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" fillcolor="white [3201]" strokeweight=".5pt">
                <v:textbox>
                  <w:txbxContent>
                    <w:p w14:paraId="5D0801E3" w14:textId="40A9B167" w:rsidR="00FF44BC" w:rsidRDefault="00F307B1" w:rsidP="0088547B">
                      <w:pPr>
                        <w:pStyle w:val="Titre"/>
                        <w:jc w:val="left"/>
                      </w:pPr>
                      <w:r>
                        <w:t>Compétences</w:t>
                      </w:r>
                    </w:p>
                    <w:p w14:paraId="490794C2" w14:textId="42EDA6F7" w:rsidR="00F307B1" w:rsidRDefault="00F307B1" w:rsidP="0088547B">
                      <w:pPr>
                        <w:pStyle w:val="Paragraphedeliste"/>
                        <w:numPr>
                          <w:ilvl w:val="0"/>
                          <w:numId w:val="1"/>
                        </w:numPr>
                        <w:jc w:val="left"/>
                      </w:pPr>
                      <w:r>
                        <w:t>Plusieurs stages de programmation</w:t>
                      </w:r>
                    </w:p>
                    <w:p w14:paraId="322B1C49" w14:textId="3EF2CBF4" w:rsidR="00F307B1" w:rsidRDefault="00F307B1" w:rsidP="0088547B">
                      <w:pPr>
                        <w:pStyle w:val="Paragraphedeliste"/>
                        <w:numPr>
                          <w:ilvl w:val="0"/>
                          <w:numId w:val="1"/>
                        </w:numPr>
                        <w:jc w:val="left"/>
                      </w:pPr>
                      <w:r>
                        <w:t>Suit un parcours scientifique</w:t>
                      </w:r>
                    </w:p>
                    <w:p w14:paraId="038715DA" w14:textId="713CED3B" w:rsidR="00F307B1" w:rsidRDefault="00F307B1" w:rsidP="0088547B">
                      <w:pPr>
                        <w:pStyle w:val="Paragraphedeliste"/>
                        <w:numPr>
                          <w:ilvl w:val="0"/>
                          <w:numId w:val="1"/>
                        </w:numPr>
                        <w:jc w:val="left"/>
                      </w:pPr>
                      <w:r>
                        <w:t>Aime la littérature</w:t>
                      </w:r>
                    </w:p>
                    <w:p w14:paraId="4965DCA1" w14:textId="48C1E0DB" w:rsidR="00F307B1" w:rsidRDefault="00F307B1" w:rsidP="0088547B">
                      <w:pPr>
                        <w:pStyle w:val="Paragraphedeliste"/>
                        <w:numPr>
                          <w:ilvl w:val="0"/>
                          <w:numId w:val="1"/>
                        </w:numPr>
                        <w:jc w:val="left"/>
                      </w:pPr>
                      <w:r>
                        <w:t>Va souvent au cinéma</w:t>
                      </w:r>
                    </w:p>
                  </w:txbxContent>
                </v:textbox>
              </v:shape>
            </w:pict>
          </mc:Fallback>
        </mc:AlternateContent>
      </w:r>
    </w:p>
    <w:p w14:paraId="7D6F5F64" w14:textId="34AB87EC" w:rsidR="00C1195D" w:rsidRDefault="00C1195D"/>
    <w:p w14:paraId="338A47AB" w14:textId="5AEC4A47" w:rsidR="00C1195D" w:rsidRDefault="00C1195D"/>
    <w:p w14:paraId="35EA79DC" w14:textId="7F51AE41" w:rsidR="00C1195D" w:rsidRDefault="00C1195D"/>
    <w:p w14:paraId="7B9702CC" w14:textId="6B5350CE" w:rsidR="00C1195D" w:rsidRDefault="00C1195D"/>
    <w:p w14:paraId="764FE30C" w14:textId="71C63912" w:rsidR="00C1195D" w:rsidRDefault="00C1195D"/>
    <w:p w14:paraId="5C884F2A" w14:textId="7451E030" w:rsidR="00C1195D" w:rsidRDefault="00C1195D"/>
    <w:p w14:paraId="04127ACA" w14:textId="53FD59D8" w:rsidR="00C1195D" w:rsidRDefault="00C1195D"/>
    <w:p w14:paraId="396C91BB" w14:textId="6A5F43D3" w:rsidR="00C1195D" w:rsidRDefault="00C1195D"/>
    <w:p w14:paraId="738E3A73" w14:textId="63B9F1A8" w:rsidR="00C1195D" w:rsidRDefault="00FF44BC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E25D7E" wp14:editId="72B22F5F">
                <wp:simplePos x="0" y="0"/>
                <wp:positionH relativeFrom="column">
                  <wp:posOffset>4188782</wp:posOffset>
                </wp:positionH>
                <wp:positionV relativeFrom="paragraph">
                  <wp:posOffset>7125</wp:posOffset>
                </wp:positionV>
                <wp:extent cx="2446020" cy="5011066"/>
                <wp:effectExtent l="0" t="0" r="11430" b="18415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6020" cy="50110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0D0CF9" w14:textId="0822D951" w:rsidR="00FF44BC" w:rsidRDefault="00F307B1" w:rsidP="00F307B1">
                            <w:pPr>
                              <w:pStyle w:val="Titre"/>
                            </w:pPr>
                            <w:r>
                              <w:t>Cursus scolaire :</w:t>
                            </w:r>
                          </w:p>
                          <w:p w14:paraId="3BF7BDBC" w14:textId="77777777" w:rsidR="0088547B" w:rsidRPr="0088547B" w:rsidRDefault="0088547B" w:rsidP="0088547B"/>
                          <w:p w14:paraId="6E7AE3DC" w14:textId="229374A7" w:rsidR="00F307B1" w:rsidRDefault="00F307B1" w:rsidP="00F307B1">
                            <w:pPr>
                              <w:pStyle w:val="Sous-titre"/>
                            </w:pPr>
                            <w:r>
                              <w:t>Primaire</w:t>
                            </w:r>
                          </w:p>
                          <w:p w14:paraId="64CD2D1C" w14:textId="7B845469" w:rsidR="00F307B1" w:rsidRPr="00F307B1" w:rsidRDefault="00F307B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307B1">
                              <w:rPr>
                                <w:b/>
                                <w:bCs/>
                              </w:rPr>
                              <w:t>Montalembert</w:t>
                            </w:r>
                          </w:p>
                          <w:p w14:paraId="1EA72E84" w14:textId="68806AB5" w:rsidR="00F307B1" w:rsidRDefault="00F307B1">
                            <w:r>
                              <w:t>Courbevoie</w:t>
                            </w:r>
                          </w:p>
                          <w:p w14:paraId="218A9AFD" w14:textId="5D68B1B4" w:rsidR="00F307B1" w:rsidRDefault="00F307B1"/>
                          <w:p w14:paraId="14761F69" w14:textId="450BF1C1" w:rsidR="00F307B1" w:rsidRDefault="00F307B1" w:rsidP="00F307B1">
                            <w:pPr>
                              <w:pStyle w:val="Sous-titre"/>
                            </w:pPr>
                            <w:r>
                              <w:t>Collège</w:t>
                            </w:r>
                          </w:p>
                          <w:p w14:paraId="76465040" w14:textId="147CA3B6" w:rsidR="00F307B1" w:rsidRPr="00F307B1" w:rsidRDefault="00F307B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307B1">
                              <w:rPr>
                                <w:b/>
                                <w:bCs/>
                              </w:rPr>
                              <w:t>St Joseph</w:t>
                            </w:r>
                          </w:p>
                          <w:p w14:paraId="0CA1358B" w14:textId="65729AD4" w:rsidR="00F307B1" w:rsidRDefault="00F307B1">
                            <w:r>
                              <w:t>Asnières-sur-Seine</w:t>
                            </w:r>
                          </w:p>
                          <w:p w14:paraId="78AAA95A" w14:textId="54C4E0A5" w:rsidR="00F307B1" w:rsidRDefault="00F307B1">
                            <w:r>
                              <w:t>Brevet des collèges</w:t>
                            </w:r>
                          </w:p>
                          <w:p w14:paraId="1FEB0E75" w14:textId="1796634A" w:rsidR="00F307B1" w:rsidRDefault="00F307B1"/>
                          <w:p w14:paraId="7F6BDDFA" w14:textId="1836653C" w:rsidR="00F307B1" w:rsidRDefault="00F307B1" w:rsidP="00F307B1">
                            <w:pPr>
                              <w:pStyle w:val="Sous-titre"/>
                            </w:pPr>
                            <w:r>
                              <w:t>Lycée</w:t>
                            </w:r>
                          </w:p>
                          <w:p w14:paraId="79D67693" w14:textId="1D78AD03" w:rsidR="00F307B1" w:rsidRPr="00F307B1" w:rsidRDefault="00F307B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307B1">
                              <w:rPr>
                                <w:b/>
                                <w:bCs/>
                              </w:rPr>
                              <w:t>Georges Guérin</w:t>
                            </w:r>
                          </w:p>
                          <w:p w14:paraId="39921F56" w14:textId="0E7A5614" w:rsidR="00F307B1" w:rsidRDefault="00F307B1">
                            <w:r>
                              <w:t>Neuilly-sur-Seine</w:t>
                            </w:r>
                          </w:p>
                          <w:p w14:paraId="0644EC2D" w14:textId="1D252296" w:rsidR="00F307B1" w:rsidRDefault="00F307B1"/>
                          <w:p w14:paraId="34AC9CB9" w14:textId="5A704FFB" w:rsidR="00F307B1" w:rsidRPr="00F307B1" w:rsidRDefault="00F307B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F307B1">
                              <w:rPr>
                                <w:b/>
                                <w:bCs/>
                              </w:rPr>
                              <w:t>Cours Hattemer</w:t>
                            </w:r>
                          </w:p>
                          <w:p w14:paraId="21B93A6F" w14:textId="16338113" w:rsidR="00F307B1" w:rsidRPr="00F307B1" w:rsidRDefault="00F307B1">
                            <w:r>
                              <w:t>Par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25D7E" id="Zone de texte 9" o:spid="_x0000_s1032" type="#_x0000_t202" style="position:absolute;left:0;text-align:left;margin-left:329.85pt;margin-top:.55pt;width:192.6pt;height:394.5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" fillcolor="white [3201]" strokeweight=".5pt">
                <v:textbox>
                  <w:txbxContent>
                    <w:p w14:paraId="700D0CF9" w14:textId="0822D951" w:rsidR="00FF44BC" w:rsidRDefault="00F307B1" w:rsidP="00F307B1">
                      <w:pPr>
                        <w:pStyle w:val="Titre"/>
                      </w:pPr>
                      <w:r>
                        <w:t>Cursus scolaire :</w:t>
                      </w:r>
                    </w:p>
                    <w:p w14:paraId="3BF7BDBC" w14:textId="77777777" w:rsidR="0088547B" w:rsidRPr="0088547B" w:rsidRDefault="0088547B" w:rsidP="0088547B"/>
                    <w:p w14:paraId="6E7AE3DC" w14:textId="229374A7" w:rsidR="00F307B1" w:rsidRDefault="00F307B1" w:rsidP="00F307B1">
                      <w:pPr>
                        <w:pStyle w:val="Sous-titre"/>
                      </w:pPr>
                      <w:r>
                        <w:t>Primaire</w:t>
                      </w:r>
                    </w:p>
                    <w:p w14:paraId="64CD2D1C" w14:textId="7B845469" w:rsidR="00F307B1" w:rsidRPr="00F307B1" w:rsidRDefault="00F307B1">
                      <w:pPr>
                        <w:rPr>
                          <w:b/>
                          <w:bCs/>
                        </w:rPr>
                      </w:pPr>
                      <w:r w:rsidRPr="00F307B1">
                        <w:rPr>
                          <w:b/>
                          <w:bCs/>
                        </w:rPr>
                        <w:t>Montalembert</w:t>
                      </w:r>
                    </w:p>
                    <w:p w14:paraId="1EA72E84" w14:textId="68806AB5" w:rsidR="00F307B1" w:rsidRDefault="00F307B1">
                      <w:r>
                        <w:t>Courbevoie</w:t>
                      </w:r>
                    </w:p>
                    <w:p w14:paraId="218A9AFD" w14:textId="5D68B1B4" w:rsidR="00F307B1" w:rsidRDefault="00F307B1"/>
                    <w:p w14:paraId="14761F69" w14:textId="450BF1C1" w:rsidR="00F307B1" w:rsidRDefault="00F307B1" w:rsidP="00F307B1">
                      <w:pPr>
                        <w:pStyle w:val="Sous-titre"/>
                      </w:pPr>
                      <w:r>
                        <w:t>Collège</w:t>
                      </w:r>
                    </w:p>
                    <w:p w14:paraId="76465040" w14:textId="147CA3B6" w:rsidR="00F307B1" w:rsidRPr="00F307B1" w:rsidRDefault="00F307B1">
                      <w:pPr>
                        <w:rPr>
                          <w:b/>
                          <w:bCs/>
                        </w:rPr>
                      </w:pPr>
                      <w:r w:rsidRPr="00F307B1">
                        <w:rPr>
                          <w:b/>
                          <w:bCs/>
                        </w:rPr>
                        <w:t>St Joseph</w:t>
                      </w:r>
                    </w:p>
                    <w:p w14:paraId="0CA1358B" w14:textId="65729AD4" w:rsidR="00F307B1" w:rsidRDefault="00F307B1">
                      <w:r>
                        <w:t>Asnières-sur-Seine</w:t>
                      </w:r>
                    </w:p>
                    <w:p w14:paraId="78AAA95A" w14:textId="54C4E0A5" w:rsidR="00F307B1" w:rsidRDefault="00F307B1">
                      <w:r>
                        <w:t>Brevet des collèges</w:t>
                      </w:r>
                    </w:p>
                    <w:p w14:paraId="1FEB0E75" w14:textId="1796634A" w:rsidR="00F307B1" w:rsidRDefault="00F307B1"/>
                    <w:p w14:paraId="7F6BDDFA" w14:textId="1836653C" w:rsidR="00F307B1" w:rsidRDefault="00F307B1" w:rsidP="00F307B1">
                      <w:pPr>
                        <w:pStyle w:val="Sous-titre"/>
                      </w:pPr>
                      <w:r>
                        <w:t>Lycée</w:t>
                      </w:r>
                    </w:p>
                    <w:p w14:paraId="79D67693" w14:textId="1D78AD03" w:rsidR="00F307B1" w:rsidRPr="00F307B1" w:rsidRDefault="00F307B1">
                      <w:pPr>
                        <w:rPr>
                          <w:b/>
                          <w:bCs/>
                        </w:rPr>
                      </w:pPr>
                      <w:r w:rsidRPr="00F307B1">
                        <w:rPr>
                          <w:b/>
                          <w:bCs/>
                        </w:rPr>
                        <w:t>Georges Guérin</w:t>
                      </w:r>
                    </w:p>
                    <w:p w14:paraId="39921F56" w14:textId="0E7A5614" w:rsidR="00F307B1" w:rsidRDefault="00F307B1">
                      <w:r>
                        <w:t>Neuilly-sur-Seine</w:t>
                      </w:r>
                    </w:p>
                    <w:p w14:paraId="0644EC2D" w14:textId="1D252296" w:rsidR="00F307B1" w:rsidRDefault="00F307B1"/>
                    <w:p w14:paraId="34AC9CB9" w14:textId="5A704FFB" w:rsidR="00F307B1" w:rsidRPr="00F307B1" w:rsidRDefault="00F307B1">
                      <w:pPr>
                        <w:rPr>
                          <w:b/>
                          <w:bCs/>
                        </w:rPr>
                      </w:pPr>
                      <w:r w:rsidRPr="00F307B1">
                        <w:rPr>
                          <w:b/>
                          <w:bCs/>
                        </w:rPr>
                        <w:t>Cours Hattemer</w:t>
                      </w:r>
                    </w:p>
                    <w:p w14:paraId="21B93A6F" w14:textId="16338113" w:rsidR="00F307B1" w:rsidRPr="00F307B1" w:rsidRDefault="00F307B1">
                      <w:r>
                        <w:t>Paris</w:t>
                      </w:r>
                    </w:p>
                  </w:txbxContent>
                </v:textbox>
              </v:shape>
            </w:pict>
          </mc:Fallback>
        </mc:AlternateContent>
      </w:r>
    </w:p>
    <w:p w14:paraId="6F401809" w14:textId="08E7167F" w:rsidR="00C1195D" w:rsidRDefault="00C1195D"/>
    <w:p w14:paraId="2456B81E" w14:textId="2DE2104C" w:rsidR="00C1195D" w:rsidRDefault="00C1195D"/>
    <w:p w14:paraId="5497EC54" w14:textId="63523F9C" w:rsidR="00C1195D" w:rsidRDefault="00C1195D"/>
    <w:p w14:paraId="655F2F7E" w14:textId="0FADDD3A" w:rsidR="00C1195D" w:rsidRDefault="00C1195D"/>
    <w:p w14:paraId="1C0CB57E" w14:textId="2E9B57D3" w:rsidR="00C1195D" w:rsidRDefault="00C1195D"/>
    <w:p w14:paraId="18850435" w14:textId="41FF34D4" w:rsidR="00C1195D" w:rsidRDefault="00C1195D"/>
    <w:p w14:paraId="769A7F1B" w14:textId="200B23B3" w:rsidR="00C1195D" w:rsidRDefault="00C1195D"/>
    <w:p w14:paraId="66654B4A" w14:textId="570637BD" w:rsidR="00C1195D" w:rsidRDefault="00C1195D"/>
    <w:p w14:paraId="2495300B" w14:textId="0A60DC6F" w:rsidR="00C1195D" w:rsidRDefault="00C1195D"/>
    <w:p w14:paraId="40F537E9" w14:textId="1A6EB838" w:rsidR="00C1195D" w:rsidRDefault="00C1195D"/>
    <w:p w14:paraId="249DF644" w14:textId="5AFD51D6" w:rsidR="00C1195D" w:rsidRDefault="00C1195D"/>
    <w:p w14:paraId="4339755B" w14:textId="0E57EC25" w:rsidR="00C1195D" w:rsidRDefault="00C1195D"/>
    <w:p w14:paraId="5E0AF0E0" w14:textId="64C7AC5F" w:rsidR="00C1195D" w:rsidRDefault="00C1195D"/>
    <w:p w14:paraId="5B2CA109" w14:textId="5A2ABF05" w:rsidR="00C1195D" w:rsidRDefault="00C1195D"/>
    <w:p w14:paraId="34EEFA1C" w14:textId="4EFDCF19" w:rsidR="00C1195D" w:rsidRDefault="00C1195D"/>
    <w:p w14:paraId="79FEE47F" w14:textId="4290C3FD" w:rsidR="00C1195D" w:rsidRDefault="00C1195D"/>
    <w:p w14:paraId="46BB9175" w14:textId="24C81976" w:rsidR="00C1195D" w:rsidRDefault="00C1195D"/>
    <w:p w14:paraId="2B85832F" w14:textId="3C066835" w:rsidR="00C1195D" w:rsidRDefault="00C1195D"/>
    <w:p w14:paraId="5CD893B1" w14:textId="7BA6D05A" w:rsidR="00C1195D" w:rsidRDefault="00C1195D"/>
    <w:p w14:paraId="499411D8" w14:textId="507D5CC4" w:rsidR="00C1195D" w:rsidRDefault="00C1195D"/>
    <w:p w14:paraId="745CA81D" w14:textId="21AA435E" w:rsidR="00C1195D" w:rsidRDefault="00C1195D"/>
    <w:p w14:paraId="1BE7371B" w14:textId="1039C501" w:rsidR="00C1195D" w:rsidRDefault="00C1195D"/>
    <w:p w14:paraId="134761B3" w14:textId="347BDB8E" w:rsidR="00C1195D" w:rsidRDefault="00C1195D"/>
    <w:p w14:paraId="0EA2B406" w14:textId="12E11111" w:rsidR="00C1195D" w:rsidRDefault="00C1195D"/>
    <w:p w14:paraId="5F586635" w14:textId="5D55DF76" w:rsidR="00C1195D" w:rsidRDefault="00C1195D"/>
    <w:p w14:paraId="426A9466" w14:textId="0DCBE16D" w:rsidR="00C1195D" w:rsidRDefault="00C1195D"/>
    <w:p w14:paraId="6193DA4D" w14:textId="002AB5A9" w:rsidR="00C1195D" w:rsidRDefault="00C1195D"/>
    <w:p w14:paraId="0187C746" w14:textId="50F488B8" w:rsidR="00C1195D" w:rsidRDefault="00C1195D"/>
    <w:p w14:paraId="502DDD36" w14:textId="0A8C4207" w:rsidR="00C1195D" w:rsidRDefault="00C1195D"/>
    <w:p w14:paraId="41CDBF1D" w14:textId="0D299AB3" w:rsidR="00C1195D" w:rsidRDefault="00C1195D"/>
    <w:p w14:paraId="10206C5E" w14:textId="46EA137C" w:rsidR="00C1195D" w:rsidRDefault="00C1195D"/>
    <w:p w14:paraId="1CFA64E0" w14:textId="4CFC9D45" w:rsidR="00C1195D" w:rsidRDefault="00C1195D"/>
    <w:p w14:paraId="122A4D3D" w14:textId="77777777" w:rsidR="00C1195D" w:rsidRDefault="00C1195D"/>
    <w:sectPr w:rsidR="00C1195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885572"/>
    <w:multiLevelType w:val="hybridMultilevel"/>
    <w:tmpl w:val="A014C2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10EBC"/>
    <w:multiLevelType w:val="hybridMultilevel"/>
    <w:tmpl w:val="C58AE56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DIxMzU1NzY2NzRT0lEKTi0uzszPAykwrAUALrDxDCwAAAA="/>
  </w:docVars>
  <w:rsids>
    <w:rsidRoot w:val="006355B7"/>
    <w:rsid w:val="00115C1F"/>
    <w:rsid w:val="002E5476"/>
    <w:rsid w:val="00314F32"/>
    <w:rsid w:val="005B0304"/>
    <w:rsid w:val="006355B7"/>
    <w:rsid w:val="00684973"/>
    <w:rsid w:val="006B14C4"/>
    <w:rsid w:val="006E474A"/>
    <w:rsid w:val="0070443F"/>
    <w:rsid w:val="007F5BE0"/>
    <w:rsid w:val="00840AB4"/>
    <w:rsid w:val="0088547B"/>
    <w:rsid w:val="00A319CB"/>
    <w:rsid w:val="00A73A62"/>
    <w:rsid w:val="00AC6BE4"/>
    <w:rsid w:val="00BD2746"/>
    <w:rsid w:val="00C1195D"/>
    <w:rsid w:val="00F307B1"/>
    <w:rsid w:val="00F8282D"/>
    <w:rsid w:val="00FB23C0"/>
    <w:rsid w:val="00FF4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4D0C2"/>
  <w15:chartTrackingRefBased/>
  <w15:docId w15:val="{98A22E66-7BF4-4141-B636-2D9C28441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88547B"/>
    <w:pPr>
      <w:contextualSpacing/>
    </w:pPr>
    <w:rPr>
      <w:rFonts w:asciiTheme="majorHAnsi" w:eastAsiaTheme="majorEastAsia" w:hAnsiTheme="majorHAnsi" w:cstheme="majorBidi"/>
      <w:color w:val="auto"/>
      <w:spacing w:val="-10"/>
      <w:sz w:val="3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88547B"/>
    <w:rPr>
      <w:rFonts w:asciiTheme="majorHAnsi" w:eastAsiaTheme="majorEastAsia" w:hAnsiTheme="majorHAnsi" w:cstheme="majorBidi"/>
      <w:spacing w:val="-10"/>
      <w:kern w:val="28"/>
      <w:sz w:val="36"/>
      <w:szCs w:val="56"/>
      <w:lang w:eastAsia="fr-FR"/>
      <w14:ligatures w14:val="standard"/>
      <w14:cntxtAlts/>
    </w:rPr>
  </w:style>
  <w:style w:type="character" w:styleId="Lienhypertexte">
    <w:name w:val="Hyperlink"/>
    <w:basedOn w:val="Policepardfaut"/>
    <w:uiPriority w:val="99"/>
    <w:unhideWhenUsed/>
    <w:rsid w:val="00F307B1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307B1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F307B1"/>
    <w:pPr>
      <w:ind w:left="720"/>
      <w:contextualSpacing/>
    </w:pPr>
  </w:style>
  <w:style w:type="paragraph" w:styleId="Sous-titre">
    <w:name w:val="Subtitle"/>
    <w:basedOn w:val="Normal"/>
    <w:next w:val="Normal"/>
    <w:link w:val="Sous-titreCar"/>
    <w:uiPriority w:val="11"/>
    <w:qFormat/>
    <w:rsid w:val="00F307B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us-titreCar">
    <w:name w:val="Sous-titre Car"/>
    <w:basedOn w:val="Policepardfaut"/>
    <w:link w:val="Sous-titre"/>
    <w:uiPriority w:val="11"/>
    <w:rsid w:val="00F307B1"/>
    <w:rPr>
      <w:rFonts w:eastAsiaTheme="minorEastAsia"/>
      <w:color w:val="5A5A5A" w:themeColor="text1" w:themeTint="A5"/>
      <w:spacing w:val="15"/>
      <w:kern w:val="28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06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tellier.henry@gmail.com" TargetMode="External"/><Relationship Id="rId5" Type="http://schemas.openxmlformats.org/officeDocument/2006/relationships/hyperlink" Target="mailto:letellier.henry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7</Words>
  <Characters>54</Characters>
  <Application>Microsoft Office Word</Application>
  <DocSecurity>0</DocSecurity>
  <Lines>6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6-07T14:07:00Z</dcterms:created>
  <dcterms:modified xsi:type="dcterms:W3CDTF">2020-06-07T18:06:00Z</dcterms:modified>
</cp:coreProperties>
</file>